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0F1" w:rsidRPr="000E14CC" w:rsidRDefault="00573A41" w:rsidP="003620F1">
      <w:pPr>
        <w:pStyle w:val="Heading1"/>
        <w:spacing w:after="120"/>
        <w:ind w:left="0"/>
        <w:jc w:val="center"/>
        <w:rPr>
          <w:sz w:val="32"/>
          <w:szCs w:val="32"/>
          <w:lang w:val="es-ES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4656569</wp:posOffset>
                </wp:positionH>
                <wp:positionV relativeFrom="paragraph">
                  <wp:posOffset>-319776</wp:posOffset>
                </wp:positionV>
                <wp:extent cx="1680019" cy="227279"/>
                <wp:effectExtent l="0" t="0" r="0" b="19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0019" cy="2272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73A41" w:rsidRPr="00900B43" w:rsidRDefault="00C2691C" w:rsidP="00573A41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eading</w:t>
                            </w:r>
                            <w:r w:rsidR="00CD5837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Spanish V</w:t>
                            </w:r>
                            <w:r w:rsidR="00573A4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  <w:p w:rsidR="00573A41" w:rsidRDefault="00573A4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6.65pt;margin-top:-25.2pt;width:132.3pt;height:17.9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" fillcolor="white [3201]" stroked="f" strokeweight=".5pt">
                <v:textbox>
                  <w:txbxContent>
                    <w:p w:rsidR="00573A41" w:rsidRPr="00900B43" w:rsidRDefault="00C2691C" w:rsidP="00573A41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eading</w:t>
                      </w:r>
                      <w:r w:rsidR="00CD5837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Spanish V</w:t>
                      </w:r>
                      <w:r w:rsidR="00573A4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  <w:p w:rsidR="00573A41" w:rsidRDefault="00573A41"/>
                  </w:txbxContent>
                </v:textbox>
              </v:shape>
            </w:pict>
          </mc:Fallback>
        </mc:AlternateContent>
      </w:r>
      <w:r w:rsidR="000E14CC" w:rsidRPr="000E14CC">
        <w:rPr>
          <w:sz w:val="32"/>
          <w:szCs w:val="32"/>
          <w:lang w:val="es-ES"/>
        </w:rPr>
        <w:t>Lectura</w:t>
      </w:r>
      <w:r w:rsidR="003620F1" w:rsidRPr="000E14CC">
        <w:rPr>
          <w:sz w:val="32"/>
          <w:szCs w:val="32"/>
          <w:lang w:val="es-ES"/>
        </w:rPr>
        <w:t xml:space="preserve"> (Grad</w:t>
      </w:r>
      <w:r w:rsidR="000E14CC" w:rsidRPr="000E14CC">
        <w:rPr>
          <w:sz w:val="32"/>
          <w:szCs w:val="32"/>
          <w:lang w:val="es-ES"/>
        </w:rPr>
        <w:t>o</w:t>
      </w:r>
      <w:r w:rsidR="003620F1" w:rsidRPr="000E14CC">
        <w:rPr>
          <w:sz w:val="32"/>
          <w:szCs w:val="32"/>
          <w:lang w:val="es-ES"/>
        </w:rPr>
        <w:t>s K-8) – Par</w:t>
      </w:r>
      <w:r w:rsidR="000E14CC" w:rsidRPr="000E14CC">
        <w:rPr>
          <w:sz w:val="32"/>
          <w:szCs w:val="32"/>
          <w:lang w:val="es-ES"/>
        </w:rPr>
        <w:t>ticipación de los Padres</w:t>
      </w:r>
    </w:p>
    <w:p w:rsidR="00F14DA1" w:rsidRPr="007B7836" w:rsidRDefault="00F14DA1" w:rsidP="00F14DA1">
      <w:pPr>
        <w:spacing w:after="120"/>
        <w:jc w:val="center"/>
        <w:rPr>
          <w:rFonts w:ascii="Arial"/>
          <w:b/>
          <w:i/>
          <w:lang w:val="es-US"/>
        </w:rPr>
      </w:pPr>
      <w:r w:rsidRPr="007B7836">
        <w:rPr>
          <w:rFonts w:ascii="Arial"/>
          <w:b/>
          <w:i/>
          <w:lang w:val="es-US"/>
        </w:rPr>
        <w:t>Indicaciones: Por favor d</w:t>
      </w:r>
      <w:r w:rsidRPr="0074671A">
        <w:rPr>
          <w:rFonts w:ascii="Arial" w:hAnsi="Arial" w:cs="Arial"/>
          <w:b/>
          <w:i/>
          <w:lang w:val="es-US"/>
        </w:rPr>
        <w:t>í</w:t>
      </w:r>
      <w:r w:rsidR="00946EAF">
        <w:rPr>
          <w:rFonts w:ascii="Arial"/>
          <w:b/>
          <w:i/>
          <w:lang w:val="es-US"/>
        </w:rPr>
        <w:t>gan</w:t>
      </w:r>
      <w:r w:rsidRPr="007B7836">
        <w:rPr>
          <w:rFonts w:ascii="Arial"/>
          <w:b/>
          <w:i/>
          <w:lang w:val="es-US"/>
        </w:rPr>
        <w:t>os cu</w:t>
      </w:r>
      <w:r w:rsidRPr="0074671A">
        <w:rPr>
          <w:rFonts w:ascii="Arial" w:hAnsi="Arial" w:cs="Arial"/>
          <w:b/>
          <w:i/>
          <w:lang w:val="es-US"/>
        </w:rPr>
        <w:t>á</w:t>
      </w:r>
      <w:r w:rsidRPr="007B7836">
        <w:rPr>
          <w:rFonts w:ascii="Arial"/>
          <w:b/>
          <w:i/>
          <w:lang w:val="es-US"/>
        </w:rPr>
        <w:t>nto sab</w:t>
      </w:r>
      <w:r w:rsidRPr="0074671A">
        <w:rPr>
          <w:rFonts w:ascii="Arial" w:hAnsi="Arial" w:cs="Arial"/>
          <w:b/>
          <w:i/>
          <w:lang w:val="es-US"/>
        </w:rPr>
        <w:t>í</w:t>
      </w:r>
      <w:r w:rsidR="00946EAF">
        <w:rPr>
          <w:rFonts w:ascii="Arial"/>
          <w:b/>
          <w:i/>
          <w:lang w:val="es-US"/>
        </w:rPr>
        <w:t>a</w:t>
      </w:r>
      <w:r w:rsidRPr="007B7836">
        <w:rPr>
          <w:rFonts w:ascii="Arial"/>
          <w:b/>
          <w:i/>
          <w:lang w:val="es-US"/>
        </w:rPr>
        <w:t xml:space="preserve"> sobre este tema antes de asistir a este taller y cu</w:t>
      </w:r>
      <w:r w:rsidRPr="0074671A">
        <w:rPr>
          <w:rFonts w:ascii="Arial" w:hAnsi="Arial" w:cs="Arial"/>
          <w:b/>
          <w:i/>
          <w:lang w:val="es-US"/>
        </w:rPr>
        <w:t>á</w:t>
      </w:r>
      <w:r w:rsidR="00946EAF">
        <w:rPr>
          <w:rFonts w:ascii="Arial"/>
          <w:b/>
          <w:i/>
          <w:lang w:val="es-US"/>
        </w:rPr>
        <w:t>nto sabe</w:t>
      </w:r>
      <w:bookmarkStart w:id="0" w:name="_GoBack"/>
      <w:bookmarkEnd w:id="0"/>
      <w:r w:rsidRPr="007B7836">
        <w:rPr>
          <w:rFonts w:ascii="Arial"/>
          <w:b/>
          <w:i/>
          <w:lang w:val="es-US"/>
        </w:rPr>
        <w:t xml:space="preserve"> despu</w:t>
      </w:r>
      <w:r w:rsidRPr="0074671A">
        <w:rPr>
          <w:rFonts w:ascii="Arial" w:hAnsi="Arial" w:cs="Arial"/>
          <w:b/>
          <w:i/>
          <w:lang w:val="es-US"/>
        </w:rPr>
        <w:t>é</w:t>
      </w:r>
      <w:r w:rsidRPr="007B7836">
        <w:rPr>
          <w:rFonts w:ascii="Arial"/>
          <w:b/>
          <w:i/>
          <w:lang w:val="es-US"/>
        </w:rPr>
        <w:t>s de participar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F14DA1" w:rsidRPr="007B7836" w:rsidRDefault="00F14DA1" w:rsidP="00F14DA1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Actividad/Sesión: </w:t>
            </w:r>
          </w:p>
          <w:p w:rsidR="00B063D6" w:rsidRPr="00F14DA1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9D5267" w:rsidRDefault="00A7598E" w:rsidP="000A34EF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0A34EF"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</w:t>
            </w:r>
            <w:r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or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: __________________________________________________________   </w:t>
            </w:r>
            <w:r w:rsidR="00F14DA1"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: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RPr="00946EAF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Pr="00F14DA1" w:rsidRDefault="00F14DA1" w:rsidP="00727EAE">
            <w:pPr>
              <w:spacing w:before="40" w:after="40"/>
              <w:jc w:val="center"/>
              <w:rPr>
                <w:lang w:val="es-E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ab</w:t>
            </w:r>
            <w:r w:rsidRPr="007B7836">
              <w:rPr>
                <w:rFonts w:ascii="Arial"/>
                <w:b/>
                <w:color w:val="FFFFFF"/>
                <w:lang w:val="es-US"/>
              </w:rPr>
              <w:t>í</w:t>
            </w:r>
            <w:r w:rsidR="00CD5837">
              <w:rPr>
                <w:rFonts w:ascii="Arial"/>
                <w:b/>
                <w:color w:val="FFFFFF"/>
                <w:lang w:val="es-US"/>
              </w:rPr>
              <w:t>a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Pr="007B7836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7B7836">
              <w:rPr>
                <w:rFonts w:ascii="Arial"/>
                <w:b/>
                <w:color w:val="FFFFFF"/>
                <w:lang w:val="es-US"/>
              </w:rPr>
              <w:t>de participar en el taller?</w:t>
            </w:r>
          </w:p>
        </w:tc>
      </w:tr>
      <w:tr w:rsidR="003620F1" w:rsidRPr="00946EAF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1126B3" w:rsidRDefault="001126B3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ES"/>
              </w:rPr>
            </w:pPr>
            <w:r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 su respuesta con una “X” para cada afirmación</w:t>
            </w:r>
          </w:p>
        </w:tc>
      </w:tr>
      <w:tr w:rsidR="003620F1" w:rsidRPr="00946EAF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jc w:val="center"/>
              <w:rPr>
                <w:lang w:val="es-ES"/>
              </w:rPr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2777B0E" wp14:editId="1CB8BCC0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762DE478" wp14:editId="59A2BDD0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5358B5E5" wp14:editId="0D46EA29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Pr="001126B3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8522E7" w:rsidP="000124C2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0124C2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endí</w:t>
            </w:r>
            <w:r w:rsidRPr="000124C2">
              <w:rPr>
                <w:rFonts w:ascii="Arial" w:eastAsia="Arial" w:hAnsi="Arial" w:cs="Arial"/>
                <w:b/>
                <w:sz w:val="18"/>
                <w:lang w:val="es-ES"/>
              </w:rPr>
              <w:t xml:space="preserve"> lo que mi hijo/a necesita saber </w:t>
            </w:r>
            <w:r w:rsidR="000124C2" w:rsidRPr="000124C2">
              <w:rPr>
                <w:rFonts w:ascii="Arial" w:eastAsia="Arial" w:hAnsi="Arial" w:cs="Arial"/>
                <w:b/>
                <w:sz w:val="18"/>
                <w:lang w:val="es-ES"/>
              </w:rPr>
              <w:t>para pasar al próximo grado</w:t>
            </w:r>
            <w:r w:rsidR="003620F1" w:rsidRPr="000124C2">
              <w:rPr>
                <w:rFonts w:ascii="Arial" w:eastAsia="Arial" w:hAnsi="Arial" w:cs="Arial"/>
                <w:b/>
                <w:sz w:val="18"/>
                <w:lang w:val="es-ES"/>
              </w:rPr>
              <w:t>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0A09EC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a maneras/ideas para leer con mi hijo y alentar en 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AE18A1" w:rsidP="00AE18A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0124C2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endí</w:t>
            </w:r>
            <w:r w:rsidRPr="00AE18A1">
              <w:rPr>
                <w:rFonts w:ascii="Arial"/>
                <w:b/>
                <w:sz w:val="18"/>
                <w:lang w:val="es-ES"/>
              </w:rPr>
              <w:t xml:space="preserve"> la importancia de leer diariamente con mi hijo</w:t>
            </w:r>
            <w:r w:rsidR="003620F1" w:rsidRPr="00AE18A1">
              <w:rPr>
                <w:rFonts w:ascii="Arial"/>
                <w:b/>
                <w:sz w:val="18"/>
                <w:lang w:val="es-ES"/>
              </w:rPr>
              <w:t>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C45A05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>Conoc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ES"/>
              </w:rPr>
              <w:t>í</w:t>
            </w: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 xml:space="preserve">a maneras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desarrollar el lenguaje oral y el vocabulari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ES"/>
              </w:rPr>
            </w:pPr>
          </w:p>
        </w:tc>
      </w:tr>
    </w:tbl>
    <w:p w:rsidR="003620F1" w:rsidRPr="00C45A05" w:rsidRDefault="003620F1" w:rsidP="003620F1">
      <w:pPr>
        <w:pStyle w:val="BodyText"/>
        <w:spacing w:before="0"/>
        <w:ind w:left="245" w:right="446"/>
        <w:rPr>
          <w:sz w:val="12"/>
          <w:szCs w:val="24"/>
          <w:lang w:val="es-E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RPr="00946EAF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Pr="001012CA" w:rsidRDefault="001012CA" w:rsidP="00873F07">
            <w:pPr>
              <w:spacing w:before="40" w:after="40"/>
              <w:jc w:val="center"/>
              <w:rPr>
                <w:lang w:val="es-E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74671A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de participar en e</w:t>
            </w:r>
            <w:r w:rsidR="00873F07">
              <w:rPr>
                <w:rFonts w:ascii="Arial"/>
                <w:b/>
                <w:color w:val="FFFFFF"/>
                <w:lang w:val="es-US"/>
              </w:rPr>
              <w:t>l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taller?</w:t>
            </w:r>
          </w:p>
        </w:tc>
      </w:tr>
      <w:tr w:rsidR="003620F1" w:rsidRPr="00946EAF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535070" w:rsidRDefault="00CD5837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E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535070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3620F1" w:rsidRPr="00946EAF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jc w:val="center"/>
              <w:rPr>
                <w:lang w:val="es-ES"/>
              </w:rPr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7491E3CF" wp14:editId="1BDD6FE4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91A42B1" wp14:editId="1F7D3102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20CDCFC1" wp14:editId="12A7D12B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Pr="00535070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535070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</w:t>
            </w:r>
            <w:r w:rsidR="006B54B8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i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do</w:t>
            </w:r>
            <w:r w:rsidRPr="000124C2">
              <w:rPr>
                <w:rFonts w:ascii="Arial" w:eastAsia="Arial" w:hAnsi="Arial" w:cs="Arial"/>
                <w:b/>
                <w:sz w:val="18"/>
                <w:lang w:val="es-ES"/>
              </w:rPr>
              <w:t xml:space="preserve"> lo que mi hijo necesita saber para pasar al próximo grad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6B54B8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</w:t>
            </w:r>
            <w:r>
              <w:rPr>
                <w:rFonts w:ascii="Arial"/>
                <w:b/>
                <w:sz w:val="18"/>
                <w:szCs w:val="18"/>
                <w:lang w:val="es-US"/>
              </w:rPr>
              <w:t>z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</w:t>
            </w:r>
            <w:r>
              <w:rPr>
                <w:rFonts w:ascii="Arial"/>
                <w:b/>
                <w:sz w:val="18"/>
                <w:szCs w:val="18"/>
                <w:lang w:val="es-US"/>
              </w:rPr>
              <w:t>o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maneras/ideas para leer con mi hijo y alentar en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 xml:space="preserve"> él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el amor por la lectura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</w:t>
            </w:r>
            <w:r w:rsidR="007C3EAA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i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do</w:t>
            </w:r>
            <w:r w:rsidRPr="00AE18A1">
              <w:rPr>
                <w:rFonts w:ascii="Arial"/>
                <w:b/>
                <w:sz w:val="18"/>
                <w:lang w:val="es-ES"/>
              </w:rPr>
              <w:t xml:space="preserve"> la importancia de leer diariamente con mi hij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6B54B8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>Cono</w:t>
            </w:r>
            <w:r>
              <w:rPr>
                <w:rFonts w:ascii="Arial"/>
                <w:b/>
                <w:sz w:val="18"/>
                <w:szCs w:val="18"/>
                <w:lang w:val="es-ES"/>
              </w:rPr>
              <w:t>zco</w:t>
            </w: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 xml:space="preserve"> maneras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desarrollar el lenguaje oral y el vocabulari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ES"/>
              </w:rPr>
            </w:pPr>
          </w:p>
        </w:tc>
      </w:tr>
    </w:tbl>
    <w:p w:rsidR="00BD3912" w:rsidRPr="006B54B8" w:rsidRDefault="00BD3912" w:rsidP="00C85B5B">
      <w:pPr>
        <w:pStyle w:val="BodyText"/>
        <w:spacing w:before="0"/>
        <w:ind w:left="0"/>
        <w:rPr>
          <w:sz w:val="12"/>
          <w:lang w:val="es-ES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RPr="00946EAF" w:rsidTr="008F5055">
        <w:tc>
          <w:tcPr>
            <w:tcW w:w="10800" w:type="dxa"/>
          </w:tcPr>
          <w:p w:rsidR="007C3EAA" w:rsidRPr="005C5264" w:rsidRDefault="007C3EAA" w:rsidP="007C3EAA">
            <w:pPr>
              <w:pStyle w:val="BodyText"/>
              <w:ind w:right="449" w:hanging="24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>¿Cuál</w:t>
            </w:r>
            <w:r w:rsidR="00CD5837">
              <w:rPr>
                <w:b/>
                <w:lang w:val="es-US"/>
              </w:rPr>
              <w:t>es son dos cosas que aprendió</w:t>
            </w:r>
            <w:r w:rsidRPr="005C5264">
              <w:rPr>
                <w:b/>
                <w:lang w:val="es-US"/>
              </w:rPr>
              <w:t xml:space="preserve"> </w:t>
            </w:r>
            <w:r>
              <w:rPr>
                <w:b/>
                <w:lang w:val="es-US"/>
              </w:rPr>
              <w:t xml:space="preserve">que </w:t>
            </w:r>
            <w:r w:rsidRPr="005C5264">
              <w:rPr>
                <w:b/>
                <w:lang w:val="es-US"/>
              </w:rPr>
              <w:t xml:space="preserve">en el taller </w:t>
            </w:r>
            <w:r>
              <w:rPr>
                <w:b/>
                <w:lang w:val="es-US"/>
              </w:rPr>
              <w:t xml:space="preserve">que </w:t>
            </w:r>
            <w:r w:rsidRPr="005C5264">
              <w:rPr>
                <w:b/>
                <w:lang w:val="es-US"/>
              </w:rPr>
              <w:t>harán en casa con su hijo?</w:t>
            </w:r>
          </w:p>
          <w:p w:rsidR="00F034E5" w:rsidRPr="007C3EAA" w:rsidRDefault="00F034E5" w:rsidP="008F5055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7C3EAA" w:rsidRDefault="00F034E5" w:rsidP="008F5055">
            <w:pPr>
              <w:pStyle w:val="BodyText"/>
              <w:ind w:left="0" w:right="449"/>
              <w:rPr>
                <w:lang w:val="es-ES"/>
              </w:rPr>
            </w:pPr>
          </w:p>
        </w:tc>
      </w:tr>
      <w:tr w:rsidR="00F034E5" w:rsidRPr="00946EAF" w:rsidTr="008F5055">
        <w:tc>
          <w:tcPr>
            <w:tcW w:w="10800" w:type="dxa"/>
          </w:tcPr>
          <w:p w:rsidR="007C3EAA" w:rsidRPr="005C5264" w:rsidRDefault="00CD5837" w:rsidP="007C3EAA">
            <w:pPr>
              <w:pStyle w:val="BodyText"/>
              <w:ind w:left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¿Sobre qué otros temas le</w:t>
            </w:r>
            <w:r w:rsidR="007C3EAA" w:rsidRPr="005C5264">
              <w:rPr>
                <w:b/>
                <w:lang w:val="es-US"/>
              </w:rPr>
              <w:t xml:space="preserve"> gustaría recibir información o sobre qué parte de esta presentación le gustaría conocer más?</w:t>
            </w:r>
          </w:p>
          <w:p w:rsidR="00F034E5" w:rsidRPr="007C3EAA" w:rsidRDefault="00F034E5" w:rsidP="008F5055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7C3EAA" w:rsidRDefault="00F034E5" w:rsidP="008F5055">
            <w:pPr>
              <w:pStyle w:val="BodyText"/>
              <w:ind w:left="0" w:right="449"/>
              <w:rPr>
                <w:lang w:val="es-ES"/>
              </w:rPr>
            </w:pPr>
          </w:p>
        </w:tc>
      </w:tr>
    </w:tbl>
    <w:p w:rsidR="007C3EAA" w:rsidRDefault="007C3EAA" w:rsidP="007C3EAA">
      <w:pPr>
        <w:pStyle w:val="BodyText"/>
        <w:ind w:left="-720" w:right="-720"/>
        <w:rPr>
          <w:i/>
          <w:sz w:val="20"/>
          <w:szCs w:val="20"/>
          <w:lang w:val="es-US"/>
        </w:rPr>
      </w:pPr>
      <w:r w:rsidRPr="00CD5837">
        <w:rPr>
          <w:i/>
          <w:sz w:val="20"/>
          <w:szCs w:val="20"/>
          <w:lang w:val="es-US"/>
        </w:rPr>
        <w:t xml:space="preserve">Opcional: Por favor </w:t>
      </w:r>
      <w:r w:rsidR="00CD5FCA" w:rsidRPr="00CD5837">
        <w:rPr>
          <w:i/>
          <w:sz w:val="20"/>
          <w:szCs w:val="20"/>
          <w:lang w:val="es-US"/>
        </w:rPr>
        <w:t>pro</w:t>
      </w:r>
      <w:r w:rsidR="00CD5837" w:rsidRPr="00CD5837">
        <w:rPr>
          <w:i/>
          <w:sz w:val="20"/>
          <w:szCs w:val="20"/>
          <w:lang w:val="es-US"/>
        </w:rPr>
        <w:t>véan</w:t>
      </w:r>
      <w:r w:rsidR="00CD5FCA" w:rsidRPr="00CD5837">
        <w:rPr>
          <w:i/>
          <w:sz w:val="20"/>
          <w:szCs w:val="20"/>
          <w:lang w:val="es-US"/>
        </w:rPr>
        <w:t>os</w:t>
      </w:r>
      <w:r w:rsidRPr="00CD5837">
        <w:rPr>
          <w:i/>
          <w:sz w:val="20"/>
          <w:szCs w:val="20"/>
          <w:lang w:val="es-US"/>
        </w:rPr>
        <w:t xml:space="preserve"> su nombre y número de teléfono si </w:t>
      </w:r>
      <w:r w:rsidR="00E44C8B" w:rsidRPr="00CD5837">
        <w:rPr>
          <w:i/>
          <w:sz w:val="20"/>
          <w:szCs w:val="20"/>
          <w:lang w:val="es-US"/>
        </w:rPr>
        <w:t>desea</w:t>
      </w:r>
      <w:r w:rsidR="0081493B" w:rsidRPr="00CD5837">
        <w:rPr>
          <w:i/>
          <w:sz w:val="20"/>
          <w:szCs w:val="20"/>
          <w:lang w:val="es-US"/>
        </w:rPr>
        <w:t>n</w:t>
      </w:r>
      <w:r w:rsidRPr="00CD5837">
        <w:rPr>
          <w:i/>
          <w:sz w:val="20"/>
          <w:szCs w:val="20"/>
          <w:lang w:val="es-US"/>
        </w:rPr>
        <w:t xml:space="preserve"> que el programa de educación migratoria se comunique con ustedes con más información sobre la participación de los padres en l</w:t>
      </w:r>
      <w:r w:rsidR="00232C96" w:rsidRPr="00CD5837">
        <w:rPr>
          <w:i/>
          <w:sz w:val="20"/>
          <w:szCs w:val="20"/>
          <w:lang w:val="es-US"/>
        </w:rPr>
        <w:t>os grados</w:t>
      </w:r>
      <w:r w:rsidR="0026324C" w:rsidRPr="00CD5837">
        <w:rPr>
          <w:i/>
          <w:sz w:val="20"/>
          <w:szCs w:val="20"/>
          <w:lang w:val="es-US"/>
        </w:rPr>
        <w:t xml:space="preserve"> desde </w:t>
      </w:r>
      <w:r w:rsidR="00E44C8B" w:rsidRPr="00CD5837">
        <w:rPr>
          <w:i/>
          <w:sz w:val="20"/>
          <w:szCs w:val="20"/>
          <w:lang w:val="es-US"/>
        </w:rPr>
        <w:t>kindergarten</w:t>
      </w:r>
      <w:r w:rsidR="0026324C" w:rsidRPr="00CD5837">
        <w:rPr>
          <w:i/>
          <w:sz w:val="20"/>
          <w:szCs w:val="20"/>
          <w:lang w:val="es-US"/>
        </w:rPr>
        <w:t xml:space="preserve"> a 8</w:t>
      </w:r>
      <w:r w:rsidR="00BB0223">
        <w:rPr>
          <w:i/>
          <w:sz w:val="20"/>
          <w:szCs w:val="20"/>
          <w:lang w:val="es-US"/>
        </w:rPr>
        <w:t>.</w:t>
      </w:r>
      <w:r w:rsidR="00E3248E" w:rsidRPr="00CD5837">
        <w:rPr>
          <w:i/>
          <w:sz w:val="20"/>
          <w:szCs w:val="20"/>
          <w:vertAlign w:val="superscript"/>
          <w:lang w:val="es-US"/>
        </w:rPr>
        <w:t>o</w:t>
      </w:r>
      <w:r w:rsidRPr="00CD5837">
        <w:rPr>
          <w:i/>
          <w:sz w:val="20"/>
          <w:szCs w:val="20"/>
          <w:lang w:val="es-US"/>
        </w:rPr>
        <w:t xml:space="preserve">. </w:t>
      </w:r>
    </w:p>
    <w:p w:rsidR="00CD5837" w:rsidRPr="00CD5837" w:rsidRDefault="00CD5837" w:rsidP="00CD5837">
      <w:pPr>
        <w:pStyle w:val="BodyText"/>
        <w:spacing w:before="0"/>
        <w:ind w:left="-720" w:right="-720"/>
        <w:rPr>
          <w:sz w:val="20"/>
          <w:szCs w:val="20"/>
          <w:lang w:val="es-US"/>
        </w:rPr>
      </w:pPr>
    </w:p>
    <w:p w:rsidR="00F034E5" w:rsidRPr="00F034E5" w:rsidRDefault="00136B80" w:rsidP="00EE3DB8">
      <w:pPr>
        <w:pStyle w:val="BodyText"/>
        <w:pBdr>
          <w:bottom w:val="single" w:sz="4" w:space="1" w:color="auto"/>
        </w:pBdr>
        <w:ind w:left="-720" w:right="-720"/>
      </w:pPr>
      <w:r w:rsidRPr="003A067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2C6BC1A" wp14:editId="2D2B1DB8">
                <wp:simplePos x="0" y="0"/>
                <wp:positionH relativeFrom="column">
                  <wp:posOffset>-317133</wp:posOffset>
                </wp:positionH>
                <wp:positionV relativeFrom="paragraph">
                  <wp:posOffset>1099394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36B80" w:rsidRPr="001D1779" w:rsidRDefault="00136B80" w:rsidP="00136B80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        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136B80" w:rsidRDefault="00136B80" w:rsidP="00136B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2C6BC1A" id="Text Box 13" o:spid="_x0000_s1027" type="#_x0000_t202" style="position:absolute;left:0;text-align:left;margin-left:-24.95pt;margin-top:86.55pt;width:505.65pt;height:15.8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" fillcolor="window" stroked="f" strokeweight=".5pt">
                <v:textbox>
                  <w:txbxContent>
                    <w:p w:rsidR="00136B80" w:rsidRPr="001D1779" w:rsidRDefault="00136B80" w:rsidP="00136B80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        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136B80" w:rsidRDefault="00136B80" w:rsidP="00136B80"/>
                  </w:txbxContent>
                </v:textbox>
              </v:shape>
            </w:pict>
          </mc:Fallback>
        </mc:AlternateContent>
      </w:r>
      <w:r w:rsidR="0026324C" w:rsidRPr="003A0676">
        <w:rPr>
          <w:sz w:val="18"/>
          <w:szCs w:val="18"/>
          <w:lang w:val="es-US"/>
        </w:rPr>
        <w:t>No</w:t>
      </w:r>
      <w:r w:rsidR="00F034E5" w:rsidRPr="003A0676">
        <w:rPr>
          <w:sz w:val="18"/>
          <w:szCs w:val="18"/>
          <w:lang w:val="es-US"/>
        </w:rPr>
        <w:t>m</w:t>
      </w:r>
      <w:r w:rsidR="0026324C" w:rsidRPr="003A0676">
        <w:rPr>
          <w:sz w:val="18"/>
          <w:szCs w:val="18"/>
          <w:lang w:val="es-US"/>
        </w:rPr>
        <w:t>br</w:t>
      </w:r>
      <w:r w:rsidR="00F034E5" w:rsidRPr="003A0676">
        <w:rPr>
          <w:sz w:val="18"/>
          <w:szCs w:val="18"/>
          <w:lang w:val="es-US"/>
        </w:rPr>
        <w:t>e</w:t>
      </w:r>
      <w:r w:rsidR="00F034E5" w:rsidRPr="008F0EC4">
        <w:rPr>
          <w:sz w:val="18"/>
          <w:szCs w:val="18"/>
        </w:rPr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C85B5B">
        <w:tab/>
      </w:r>
      <w:r w:rsidR="00C85B5B">
        <w:tab/>
      </w:r>
      <w:r w:rsidR="0026324C" w:rsidRPr="005C5264">
        <w:rPr>
          <w:sz w:val="20"/>
          <w:szCs w:val="20"/>
          <w:lang w:val="es-US"/>
        </w:rPr>
        <w:t>Número de Teléfono:</w:t>
      </w:r>
    </w:p>
    <w:sectPr w:rsidR="00F034E5" w:rsidRPr="00F034E5" w:rsidSect="008F0EC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72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01A2" w:rsidRDefault="003C01A2" w:rsidP="006F6AAC">
      <w:r>
        <w:separator/>
      </w:r>
    </w:p>
  </w:endnote>
  <w:endnote w:type="continuationSeparator" w:id="0">
    <w:p w:rsidR="003C01A2" w:rsidRDefault="003C01A2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3B0D9F">
      <w:rPr>
        <w:rFonts w:ascii="Arial" w:hAnsi="Arial"/>
        <w:sz w:val="16"/>
      </w:rPr>
      <w:t>Reading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01A2" w:rsidRDefault="003C01A2" w:rsidP="006F6AAC">
      <w:r>
        <w:separator/>
      </w:r>
    </w:p>
  </w:footnote>
  <w:footnote w:type="continuationSeparator" w:id="0">
    <w:p w:rsidR="003C01A2" w:rsidRDefault="003C01A2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5F62EB6"/>
    <w:multiLevelType w:val="hybridMultilevel"/>
    <w:tmpl w:val="5DF63D96"/>
    <w:lvl w:ilvl="0" w:tplc="93441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9CF469D"/>
    <w:multiLevelType w:val="hybridMultilevel"/>
    <w:tmpl w:val="5CD00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3D5532C1"/>
    <w:multiLevelType w:val="hybridMultilevel"/>
    <w:tmpl w:val="834A516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8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0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2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3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2"/>
  </w:num>
  <w:num w:numId="5">
    <w:abstractNumId w:val="2"/>
  </w:num>
  <w:num w:numId="6">
    <w:abstractNumId w:val="9"/>
  </w:num>
  <w:num w:numId="7">
    <w:abstractNumId w:val="0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8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kFAMXQS4ItAAAA"/>
  </w:docVars>
  <w:rsids>
    <w:rsidRoot w:val="00EF152E"/>
    <w:rsid w:val="00000EDF"/>
    <w:rsid w:val="00004501"/>
    <w:rsid w:val="000124C2"/>
    <w:rsid w:val="00052347"/>
    <w:rsid w:val="00061D9B"/>
    <w:rsid w:val="000A09EC"/>
    <w:rsid w:val="000A34EF"/>
    <w:rsid w:val="000B62F9"/>
    <w:rsid w:val="000E14CC"/>
    <w:rsid w:val="000E498F"/>
    <w:rsid w:val="001012CA"/>
    <w:rsid w:val="001126B3"/>
    <w:rsid w:val="001167EB"/>
    <w:rsid w:val="00136B80"/>
    <w:rsid w:val="00160D7A"/>
    <w:rsid w:val="00200B87"/>
    <w:rsid w:val="00231CC4"/>
    <w:rsid w:val="00232C96"/>
    <w:rsid w:val="00245EAB"/>
    <w:rsid w:val="0026324C"/>
    <w:rsid w:val="0027418E"/>
    <w:rsid w:val="00290481"/>
    <w:rsid w:val="00292FE9"/>
    <w:rsid w:val="002B0F7A"/>
    <w:rsid w:val="003428AB"/>
    <w:rsid w:val="003620F1"/>
    <w:rsid w:val="003A0676"/>
    <w:rsid w:val="003B0D9F"/>
    <w:rsid w:val="003C01A2"/>
    <w:rsid w:val="00400872"/>
    <w:rsid w:val="00424590"/>
    <w:rsid w:val="00426AAA"/>
    <w:rsid w:val="004C62FB"/>
    <w:rsid w:val="004E3FF0"/>
    <w:rsid w:val="00510F17"/>
    <w:rsid w:val="00535070"/>
    <w:rsid w:val="00551B3C"/>
    <w:rsid w:val="00554A10"/>
    <w:rsid w:val="00573A41"/>
    <w:rsid w:val="00586E65"/>
    <w:rsid w:val="005B091F"/>
    <w:rsid w:val="005B27C6"/>
    <w:rsid w:val="005C2264"/>
    <w:rsid w:val="00605F7E"/>
    <w:rsid w:val="00607CBE"/>
    <w:rsid w:val="00641801"/>
    <w:rsid w:val="006A0138"/>
    <w:rsid w:val="006B54B8"/>
    <w:rsid w:val="006C1645"/>
    <w:rsid w:val="006E2A1D"/>
    <w:rsid w:val="006E5F8C"/>
    <w:rsid w:val="006F6AAC"/>
    <w:rsid w:val="0074671A"/>
    <w:rsid w:val="0078587E"/>
    <w:rsid w:val="007A1E65"/>
    <w:rsid w:val="007A3EF6"/>
    <w:rsid w:val="007A412C"/>
    <w:rsid w:val="007A51A0"/>
    <w:rsid w:val="007B0EB8"/>
    <w:rsid w:val="007B147C"/>
    <w:rsid w:val="007B3D1D"/>
    <w:rsid w:val="007C3EAA"/>
    <w:rsid w:val="007D62B1"/>
    <w:rsid w:val="007E21A6"/>
    <w:rsid w:val="007F6C7D"/>
    <w:rsid w:val="00800C55"/>
    <w:rsid w:val="00810967"/>
    <w:rsid w:val="0081493B"/>
    <w:rsid w:val="008232E7"/>
    <w:rsid w:val="008522E7"/>
    <w:rsid w:val="00873F07"/>
    <w:rsid w:val="0089716F"/>
    <w:rsid w:val="008D089E"/>
    <w:rsid w:val="008F0EC4"/>
    <w:rsid w:val="008F5055"/>
    <w:rsid w:val="008F58C8"/>
    <w:rsid w:val="00903FB2"/>
    <w:rsid w:val="00946EAF"/>
    <w:rsid w:val="009B27C2"/>
    <w:rsid w:val="009E3450"/>
    <w:rsid w:val="009E6B55"/>
    <w:rsid w:val="009F0B89"/>
    <w:rsid w:val="00A52FE4"/>
    <w:rsid w:val="00A652C7"/>
    <w:rsid w:val="00A7598E"/>
    <w:rsid w:val="00AA332F"/>
    <w:rsid w:val="00AE18A1"/>
    <w:rsid w:val="00AE3FAB"/>
    <w:rsid w:val="00B04BD7"/>
    <w:rsid w:val="00B063D6"/>
    <w:rsid w:val="00B1556D"/>
    <w:rsid w:val="00B4434E"/>
    <w:rsid w:val="00B6599B"/>
    <w:rsid w:val="00B65F3F"/>
    <w:rsid w:val="00BA0413"/>
    <w:rsid w:val="00BB0223"/>
    <w:rsid w:val="00BD3912"/>
    <w:rsid w:val="00C2691C"/>
    <w:rsid w:val="00C45A05"/>
    <w:rsid w:val="00C46643"/>
    <w:rsid w:val="00C76098"/>
    <w:rsid w:val="00C804FB"/>
    <w:rsid w:val="00C8507B"/>
    <w:rsid w:val="00C85B5B"/>
    <w:rsid w:val="00C87D63"/>
    <w:rsid w:val="00CD5837"/>
    <w:rsid w:val="00CD5FCA"/>
    <w:rsid w:val="00D15D47"/>
    <w:rsid w:val="00D5277C"/>
    <w:rsid w:val="00DA38F3"/>
    <w:rsid w:val="00DA53B2"/>
    <w:rsid w:val="00DD0278"/>
    <w:rsid w:val="00DD53A9"/>
    <w:rsid w:val="00E3248E"/>
    <w:rsid w:val="00E37479"/>
    <w:rsid w:val="00E4030D"/>
    <w:rsid w:val="00E44C8B"/>
    <w:rsid w:val="00E50571"/>
    <w:rsid w:val="00E60C48"/>
    <w:rsid w:val="00E6527F"/>
    <w:rsid w:val="00E73D9E"/>
    <w:rsid w:val="00EB45D2"/>
    <w:rsid w:val="00EC0405"/>
    <w:rsid w:val="00EE3DB8"/>
    <w:rsid w:val="00EF152E"/>
    <w:rsid w:val="00F01B90"/>
    <w:rsid w:val="00F034E5"/>
    <w:rsid w:val="00F046B9"/>
    <w:rsid w:val="00F14DA1"/>
    <w:rsid w:val="00F206A2"/>
    <w:rsid w:val="00F210C6"/>
    <w:rsid w:val="00F32A99"/>
    <w:rsid w:val="00F37D05"/>
    <w:rsid w:val="00F44DBB"/>
    <w:rsid w:val="00F45761"/>
    <w:rsid w:val="00F663C4"/>
    <w:rsid w:val="00F85C96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908AC6-9B70-48EC-A5B2-3AB37AC050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D9C9CB-80D0-4718-832B-01F0D9039BC1}"/>
</file>

<file path=customXml/itemProps3.xml><?xml version="1.0" encoding="utf-8"?>
<ds:datastoreItem xmlns:ds="http://schemas.openxmlformats.org/officeDocument/2006/customXml" ds:itemID="{2495FC30-6EFA-48CA-A94F-7917F5488D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5</cp:revision>
  <cp:lastPrinted>2020-01-30T16:24:00Z</cp:lastPrinted>
  <dcterms:created xsi:type="dcterms:W3CDTF">2020-02-19T17:11:00Z</dcterms:created>
  <dcterms:modified xsi:type="dcterms:W3CDTF">2020-02-1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